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FB278E" w14:textId="241C6E3D" w:rsidR="008D1A3E" w:rsidRDefault="008D1A3E" w:rsidP="004F0CB2">
      <w:pPr>
        <w:rPr>
          <w:sz w:val="36"/>
          <w:szCs w:val="36"/>
          <w:u w:val="single"/>
        </w:rPr>
      </w:pPr>
      <w:r w:rsidRPr="008D1A3E">
        <w:rPr>
          <w:sz w:val="36"/>
          <w:szCs w:val="36"/>
          <w:u w:val="single"/>
        </w:rPr>
        <w:t>M</w:t>
      </w:r>
      <w:r>
        <w:rPr>
          <w:sz w:val="36"/>
          <w:szCs w:val="36"/>
          <w:u w:val="single"/>
        </w:rPr>
        <w:t>onday Assignments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  <w:u w:val="single"/>
        </w:rPr>
        <w:t xml:space="preserve">Date: </w:t>
      </w:r>
      <w:r w:rsidR="00BA58F6">
        <w:rPr>
          <w:sz w:val="36"/>
          <w:szCs w:val="36"/>
          <w:u w:val="single"/>
        </w:rPr>
        <w:t>5/11/20</w:t>
      </w:r>
    </w:p>
    <w:p w14:paraId="71BDCF48" w14:textId="68E8A5B1" w:rsidR="00BA58F6" w:rsidRPr="008D1A3E" w:rsidRDefault="00BA58F6" w:rsidP="004F0CB2">
      <w:pPr>
        <w:rPr>
          <w:sz w:val="36"/>
          <w:szCs w:val="36"/>
          <w:u w:val="single"/>
        </w:rPr>
      </w:pPr>
      <w:r>
        <w:rPr>
          <w:sz w:val="36"/>
          <w:szCs w:val="36"/>
          <w:u w:val="single"/>
        </w:rPr>
        <w:t>*Please turn in all textbooks (some students have two sets) and Library books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0"/>
        <w:gridCol w:w="8388"/>
      </w:tblGrid>
      <w:tr w:rsidR="008D1A3E" w14:paraId="7AEDA534" w14:textId="77777777" w:rsidTr="00BB7369">
        <w:tc>
          <w:tcPr>
            <w:tcW w:w="1960" w:type="dxa"/>
          </w:tcPr>
          <w:p w14:paraId="2B29539F" w14:textId="77777777" w:rsidR="008D1A3E" w:rsidRPr="008D1A3E" w:rsidRDefault="008D1A3E" w:rsidP="008D1A3E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Bible</w:t>
            </w:r>
          </w:p>
        </w:tc>
        <w:tc>
          <w:tcPr>
            <w:tcW w:w="8388" w:type="dxa"/>
          </w:tcPr>
          <w:p w14:paraId="5A6D42D3" w14:textId="4328D475" w:rsidR="008D1A3E" w:rsidRPr="00E5677B" w:rsidRDefault="00590433" w:rsidP="00590433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Lesson 31:</w:t>
            </w:r>
            <w:r w:rsidR="001148D8" w:rsidRPr="00E5677B">
              <w:rPr>
                <w:sz w:val="28"/>
                <w:szCs w:val="28"/>
              </w:rPr>
              <w:t xml:space="preserve"> Daniel- A Courageous Young Man</w:t>
            </w:r>
          </w:p>
          <w:p w14:paraId="6B0B073C" w14:textId="6D73CF09" w:rsidR="001148D8" w:rsidRPr="00E5677B" w:rsidRDefault="001148D8" w:rsidP="001148D8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“Conflict #1- The King’s Diet” pg. 151-152</w:t>
            </w:r>
          </w:p>
          <w:p w14:paraId="0EDA8CB3" w14:textId="0715650F" w:rsidR="001148D8" w:rsidRPr="00E5677B" w:rsidRDefault="001148D8" w:rsidP="001148D8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No Bible Verse Test this week</w:t>
            </w:r>
          </w:p>
          <w:p w14:paraId="2CA96DFF" w14:textId="77777777" w:rsidR="008D1A3E" w:rsidRDefault="008D1A3E" w:rsidP="004F0CB2"/>
        </w:tc>
      </w:tr>
      <w:tr w:rsidR="008D1A3E" w14:paraId="60DDB39C" w14:textId="77777777" w:rsidTr="00BB7369">
        <w:tc>
          <w:tcPr>
            <w:tcW w:w="1960" w:type="dxa"/>
          </w:tcPr>
          <w:p w14:paraId="153F9A4F" w14:textId="77777777" w:rsidR="008D1A3E" w:rsidRDefault="008D1A3E" w:rsidP="008D1A3E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Reading</w:t>
            </w:r>
          </w:p>
          <w:p w14:paraId="09E7A65E" w14:textId="25F2E0A9" w:rsidR="006F6666" w:rsidRPr="006F6666" w:rsidRDefault="00E5677B" w:rsidP="008D1A3E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Done!</w:t>
            </w:r>
          </w:p>
        </w:tc>
        <w:tc>
          <w:tcPr>
            <w:tcW w:w="8388" w:type="dxa"/>
          </w:tcPr>
          <w:p w14:paraId="2A1FC3E0" w14:textId="02430577" w:rsidR="008D1A3E" w:rsidRPr="00E5677B" w:rsidRDefault="00590433" w:rsidP="00590433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Read an A.R. book</w:t>
            </w:r>
          </w:p>
          <w:p w14:paraId="1FAA3C72" w14:textId="77777777" w:rsidR="008D1A3E" w:rsidRDefault="008D1A3E" w:rsidP="004F0CB2"/>
        </w:tc>
      </w:tr>
      <w:tr w:rsidR="008D1A3E" w14:paraId="3311D0ED" w14:textId="77777777" w:rsidTr="00BB7369">
        <w:tc>
          <w:tcPr>
            <w:tcW w:w="1960" w:type="dxa"/>
          </w:tcPr>
          <w:p w14:paraId="22662D26" w14:textId="77777777" w:rsidR="008D1A3E" w:rsidRDefault="008D1A3E" w:rsidP="008D1A3E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Spelling</w:t>
            </w:r>
          </w:p>
          <w:p w14:paraId="34404B7A" w14:textId="4AFF0834" w:rsidR="006F6666" w:rsidRPr="006F6666" w:rsidRDefault="00E5677B" w:rsidP="006F6666">
            <w:pPr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Done!</w:t>
            </w:r>
          </w:p>
        </w:tc>
        <w:tc>
          <w:tcPr>
            <w:tcW w:w="8388" w:type="dxa"/>
          </w:tcPr>
          <w:p w14:paraId="541F91D6" w14:textId="71F4E227" w:rsidR="008D1A3E" w:rsidRPr="00E5677B" w:rsidRDefault="00451D81" w:rsidP="00451D81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Can You Win a 5</w:t>
            </w:r>
            <w:r w:rsidRPr="00E5677B">
              <w:rPr>
                <w:sz w:val="28"/>
                <w:szCs w:val="28"/>
                <w:vertAlign w:val="superscript"/>
              </w:rPr>
              <w:t>th</w:t>
            </w:r>
            <w:r w:rsidRPr="00E5677B">
              <w:rPr>
                <w:sz w:val="28"/>
                <w:szCs w:val="28"/>
              </w:rPr>
              <w:t xml:space="preserve"> Grade Spelling Bee? </w:t>
            </w:r>
          </w:p>
          <w:p w14:paraId="5A94EF26" w14:textId="6BEC592B" w:rsidR="00451D81" w:rsidRDefault="00906652" w:rsidP="004F0CB2">
            <w:hyperlink r:id="rId5" w:history="1">
              <w:r w:rsidR="00451D81">
                <w:rPr>
                  <w:rStyle w:val="Hyperlink"/>
                </w:rPr>
                <w:t>https://www.youtube.com/watch?v=onTHTUAiXEU</w:t>
              </w:r>
            </w:hyperlink>
          </w:p>
          <w:p w14:paraId="5A2AB294" w14:textId="77777777" w:rsidR="008D1A3E" w:rsidRDefault="008D1A3E" w:rsidP="004F0CB2"/>
        </w:tc>
      </w:tr>
      <w:tr w:rsidR="008D1A3E" w14:paraId="459B5645" w14:textId="77777777" w:rsidTr="00BB7369">
        <w:tc>
          <w:tcPr>
            <w:tcW w:w="1960" w:type="dxa"/>
          </w:tcPr>
          <w:p w14:paraId="0406EFA3" w14:textId="77777777" w:rsidR="008D1A3E" w:rsidRDefault="008D1A3E" w:rsidP="008D1A3E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ELA</w:t>
            </w:r>
          </w:p>
          <w:p w14:paraId="4D88E2EC" w14:textId="51E1860C" w:rsidR="000E1BFA" w:rsidRPr="000E1BFA" w:rsidRDefault="000E1BFA" w:rsidP="008D1A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COS #42 L5.5b</w:t>
            </w:r>
          </w:p>
        </w:tc>
        <w:tc>
          <w:tcPr>
            <w:tcW w:w="8388" w:type="dxa"/>
          </w:tcPr>
          <w:p w14:paraId="599EC4FE" w14:textId="77777777" w:rsidR="00C70BA9" w:rsidRPr="00562755" w:rsidRDefault="00C70BA9" w:rsidP="00C70BA9">
            <w:pPr>
              <w:pStyle w:val="ListParagraph"/>
              <w:numPr>
                <w:ilvl w:val="0"/>
                <w:numId w:val="6"/>
              </w:num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Watch “That’s an Idiom”</w:t>
            </w:r>
          </w:p>
          <w:p w14:paraId="177654DF" w14:textId="3AF82382" w:rsidR="008D1A3E" w:rsidRDefault="00906652" w:rsidP="00C70BA9">
            <w:hyperlink r:id="rId6" w:history="1">
              <w:r w:rsidR="00C70BA9" w:rsidRPr="00562755">
                <w:rPr>
                  <w:color w:val="0000FF"/>
                  <w:u w:val="single"/>
                </w:rPr>
                <w:t>https://www.youtube.com/watch?v=Ls5Ew9PJcO8</w:t>
              </w:r>
            </w:hyperlink>
          </w:p>
          <w:p w14:paraId="4A4410F2" w14:textId="77777777" w:rsidR="008D1A3E" w:rsidRDefault="008D1A3E" w:rsidP="004F0CB2"/>
          <w:p w14:paraId="304AEE0E" w14:textId="77777777" w:rsidR="008D1A3E" w:rsidRDefault="008D1A3E" w:rsidP="004F0CB2"/>
        </w:tc>
      </w:tr>
      <w:tr w:rsidR="008D1A3E" w14:paraId="56F1ED39" w14:textId="77777777" w:rsidTr="00BB7369">
        <w:tc>
          <w:tcPr>
            <w:tcW w:w="1960" w:type="dxa"/>
          </w:tcPr>
          <w:p w14:paraId="53E05E63" w14:textId="77777777" w:rsidR="008D1A3E" w:rsidRDefault="008D1A3E" w:rsidP="008D1A3E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History</w:t>
            </w:r>
          </w:p>
          <w:p w14:paraId="73495DF8" w14:textId="65DCE77E" w:rsidR="000E1BFA" w:rsidRPr="000E1BFA" w:rsidRDefault="000E1BFA" w:rsidP="008D1A3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COS #12 &amp; 13</w:t>
            </w:r>
          </w:p>
        </w:tc>
        <w:tc>
          <w:tcPr>
            <w:tcW w:w="8388" w:type="dxa"/>
          </w:tcPr>
          <w:p w14:paraId="60A6E92E" w14:textId="77777777" w:rsidR="008D1A3E" w:rsidRDefault="008D1A3E" w:rsidP="004F0CB2"/>
          <w:p w14:paraId="6538B0AB" w14:textId="182DEFE2" w:rsidR="008D1A3E" w:rsidRDefault="00C70BA9" w:rsidP="00C70BA9">
            <w:pPr>
              <w:pStyle w:val="ListParagraph"/>
              <w:numPr>
                <w:ilvl w:val="0"/>
                <w:numId w:val="6"/>
              </w:numPr>
            </w:pPr>
            <w:r>
              <w:rPr>
                <w:sz w:val="28"/>
                <w:szCs w:val="28"/>
              </w:rPr>
              <w:t>Chapter 17 Reconstruction: Watch Instructional Video</w:t>
            </w:r>
          </w:p>
          <w:p w14:paraId="4ADE8DC7" w14:textId="77777777" w:rsidR="008D1A3E" w:rsidRDefault="008D1A3E" w:rsidP="004F0CB2"/>
        </w:tc>
      </w:tr>
      <w:tr w:rsidR="008D1A3E" w14:paraId="26F7A9A0" w14:textId="77777777" w:rsidTr="00BB7369">
        <w:tc>
          <w:tcPr>
            <w:tcW w:w="1960" w:type="dxa"/>
          </w:tcPr>
          <w:p w14:paraId="2A0E2CAF" w14:textId="77777777" w:rsidR="008D1A3E" w:rsidRDefault="008D1A3E" w:rsidP="008D1A3E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Math</w:t>
            </w:r>
          </w:p>
          <w:p w14:paraId="1A268D0F" w14:textId="33770FF7" w:rsidR="006F6666" w:rsidRPr="006F6666" w:rsidRDefault="006F6666" w:rsidP="006F6666">
            <w:pPr>
              <w:rPr>
                <w:bCs/>
                <w:sz w:val="28"/>
                <w:szCs w:val="28"/>
              </w:rPr>
            </w:pPr>
            <w:r w:rsidRPr="006F6666">
              <w:rPr>
                <w:bCs/>
                <w:sz w:val="28"/>
                <w:szCs w:val="28"/>
              </w:rPr>
              <w:t>ALCOS</w:t>
            </w:r>
            <w:r>
              <w:rPr>
                <w:bCs/>
                <w:sz w:val="28"/>
                <w:szCs w:val="28"/>
              </w:rPr>
              <w:t xml:space="preserve"> </w:t>
            </w:r>
            <w:r w:rsidRPr="006F6666">
              <w:rPr>
                <w:bCs/>
                <w:sz w:val="28"/>
                <w:szCs w:val="28"/>
              </w:rPr>
              <w:t>#17c &amp;#18</w:t>
            </w:r>
          </w:p>
        </w:tc>
        <w:tc>
          <w:tcPr>
            <w:tcW w:w="8388" w:type="dxa"/>
          </w:tcPr>
          <w:p w14:paraId="25AF2C75" w14:textId="59F864CF" w:rsidR="008D1A3E" w:rsidRPr="00E5677B" w:rsidRDefault="00AC4950" w:rsidP="00082C78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 xml:space="preserve">Dividing Fractions </w:t>
            </w:r>
            <w:r w:rsidR="00082C78" w:rsidRPr="00E5677B">
              <w:rPr>
                <w:sz w:val="28"/>
                <w:szCs w:val="28"/>
              </w:rPr>
              <w:t>pg. 334 (Instructional Video)</w:t>
            </w:r>
          </w:p>
          <w:p w14:paraId="438380F9" w14:textId="2A1FD254" w:rsidR="00082C78" w:rsidRDefault="00082C78" w:rsidP="00082C78">
            <w:pPr>
              <w:pStyle w:val="ListParagraph"/>
              <w:numPr>
                <w:ilvl w:val="0"/>
                <w:numId w:val="2"/>
              </w:numPr>
            </w:pPr>
            <w:r w:rsidRPr="00E5677B">
              <w:rPr>
                <w:sz w:val="28"/>
                <w:szCs w:val="28"/>
              </w:rPr>
              <w:t>Pg. 336 #13-25 odd</w:t>
            </w:r>
          </w:p>
        </w:tc>
      </w:tr>
      <w:tr w:rsidR="008D1A3E" w14:paraId="7B45C168" w14:textId="77777777" w:rsidTr="00BB7369">
        <w:tc>
          <w:tcPr>
            <w:tcW w:w="1960" w:type="dxa"/>
          </w:tcPr>
          <w:p w14:paraId="6073DB8A" w14:textId="77777777" w:rsidR="008D1A3E" w:rsidRDefault="008D1A3E" w:rsidP="008D1A3E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Science</w:t>
            </w:r>
          </w:p>
          <w:p w14:paraId="06331873" w14:textId="2888E0D5" w:rsidR="006F6666" w:rsidRPr="006F6666" w:rsidRDefault="006F6666" w:rsidP="006F6666">
            <w:pPr>
              <w:rPr>
                <w:bCs/>
                <w:sz w:val="28"/>
                <w:szCs w:val="28"/>
              </w:rPr>
            </w:pPr>
            <w:bookmarkStart w:id="0" w:name="_GoBack"/>
            <w:bookmarkEnd w:id="0"/>
            <w:r>
              <w:rPr>
                <w:bCs/>
                <w:sz w:val="28"/>
                <w:szCs w:val="28"/>
              </w:rPr>
              <w:t>Done!</w:t>
            </w:r>
          </w:p>
        </w:tc>
        <w:tc>
          <w:tcPr>
            <w:tcW w:w="8388" w:type="dxa"/>
          </w:tcPr>
          <w:p w14:paraId="5868122B" w14:textId="5CBB966B" w:rsidR="008D1A3E" w:rsidRPr="00E5677B" w:rsidRDefault="00B72ADE" w:rsidP="00B72ADE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9 Incredible Science Facts You Probably Didn’t Learn at School</w:t>
            </w:r>
          </w:p>
          <w:p w14:paraId="23867ACA" w14:textId="15F1F51B" w:rsidR="00B72ADE" w:rsidRDefault="00906652" w:rsidP="004F0CB2">
            <w:hyperlink r:id="rId7" w:history="1">
              <w:r w:rsidR="00B72ADE" w:rsidRPr="00B72ADE">
                <w:rPr>
                  <w:color w:val="0000FF"/>
                  <w:u w:val="single"/>
                </w:rPr>
                <w:t>https://www.youtube.com/watch?v=VoLZXXQL-YY</w:t>
              </w:r>
            </w:hyperlink>
          </w:p>
          <w:p w14:paraId="2B8DD589" w14:textId="77777777" w:rsidR="008D1A3E" w:rsidRDefault="008D1A3E" w:rsidP="004F0CB2"/>
        </w:tc>
      </w:tr>
    </w:tbl>
    <w:p w14:paraId="070FFC33" w14:textId="77777777" w:rsidR="00BB7369" w:rsidRDefault="00BB7369" w:rsidP="00BB7369">
      <w:pPr>
        <w:rPr>
          <w:sz w:val="36"/>
          <w:szCs w:val="36"/>
          <w:u w:val="single"/>
        </w:rPr>
      </w:pPr>
    </w:p>
    <w:p w14:paraId="5ABC5CCA" w14:textId="77777777" w:rsidR="00060A85" w:rsidRDefault="00060A85" w:rsidP="00BB7369">
      <w:pPr>
        <w:rPr>
          <w:sz w:val="36"/>
          <w:szCs w:val="36"/>
          <w:u w:val="single"/>
        </w:rPr>
      </w:pPr>
    </w:p>
    <w:p w14:paraId="551259E2" w14:textId="77777777" w:rsidR="00060A85" w:rsidRDefault="00060A85" w:rsidP="00BB7369">
      <w:pPr>
        <w:rPr>
          <w:sz w:val="36"/>
          <w:szCs w:val="36"/>
          <w:u w:val="single"/>
        </w:rPr>
      </w:pPr>
    </w:p>
    <w:p w14:paraId="2964A03B" w14:textId="77777777" w:rsidR="00060A85" w:rsidRDefault="00060A85" w:rsidP="00BB7369">
      <w:pPr>
        <w:rPr>
          <w:sz w:val="36"/>
          <w:szCs w:val="36"/>
          <w:u w:val="single"/>
        </w:rPr>
      </w:pPr>
    </w:p>
    <w:p w14:paraId="538E658B" w14:textId="77777777" w:rsidR="00060A85" w:rsidRDefault="00060A85" w:rsidP="00BB7369">
      <w:pPr>
        <w:rPr>
          <w:sz w:val="36"/>
          <w:szCs w:val="36"/>
          <w:u w:val="single"/>
        </w:rPr>
      </w:pPr>
    </w:p>
    <w:p w14:paraId="0B8E232B" w14:textId="77777777" w:rsidR="00060A85" w:rsidRDefault="00060A85" w:rsidP="00BB7369">
      <w:pPr>
        <w:rPr>
          <w:sz w:val="36"/>
          <w:szCs w:val="36"/>
          <w:u w:val="single"/>
        </w:rPr>
      </w:pPr>
    </w:p>
    <w:p w14:paraId="237641E9" w14:textId="18DA58D2" w:rsidR="00BB7369" w:rsidRPr="008D1A3E" w:rsidRDefault="00BB7369" w:rsidP="00BB7369">
      <w:pPr>
        <w:rPr>
          <w:sz w:val="36"/>
          <w:szCs w:val="36"/>
          <w:u w:val="single"/>
        </w:rPr>
      </w:pPr>
      <w:r>
        <w:rPr>
          <w:sz w:val="36"/>
          <w:szCs w:val="36"/>
          <w:u w:val="single"/>
        </w:rPr>
        <w:lastRenderedPageBreak/>
        <w:t>Tuesday Assignments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  <w:u w:val="single"/>
        </w:rPr>
        <w:t xml:space="preserve">Date: </w:t>
      </w:r>
      <w:r w:rsidR="00BA58F6">
        <w:rPr>
          <w:sz w:val="36"/>
          <w:szCs w:val="36"/>
          <w:u w:val="single"/>
        </w:rPr>
        <w:t>5/12/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0"/>
        <w:gridCol w:w="8388"/>
      </w:tblGrid>
      <w:tr w:rsidR="00BB7369" w14:paraId="529A47F6" w14:textId="77777777" w:rsidTr="001B6D24">
        <w:tc>
          <w:tcPr>
            <w:tcW w:w="1188" w:type="dxa"/>
          </w:tcPr>
          <w:p w14:paraId="0ACB6023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Bible</w:t>
            </w:r>
          </w:p>
        </w:tc>
        <w:tc>
          <w:tcPr>
            <w:tcW w:w="8388" w:type="dxa"/>
          </w:tcPr>
          <w:p w14:paraId="5E53907C" w14:textId="5AD2B54F" w:rsidR="00BB7369" w:rsidRPr="00E5677B" w:rsidRDefault="001148D8" w:rsidP="001148D8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>
              <w:t>“</w:t>
            </w:r>
            <w:r w:rsidRPr="00E5677B">
              <w:rPr>
                <w:sz w:val="28"/>
                <w:szCs w:val="28"/>
              </w:rPr>
              <w:t>Conflict # 2- The King’s Dream” pg. 152</w:t>
            </w:r>
          </w:p>
          <w:p w14:paraId="60826EC4" w14:textId="4512DA1B" w:rsidR="001148D8" w:rsidRPr="00E5677B" w:rsidRDefault="001148D8" w:rsidP="001148D8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No Bible Verse Test this week</w:t>
            </w:r>
          </w:p>
          <w:p w14:paraId="46DACA93" w14:textId="77777777" w:rsidR="00BB7369" w:rsidRDefault="00BB7369" w:rsidP="001B6D24"/>
        </w:tc>
      </w:tr>
      <w:tr w:rsidR="00BB7369" w14:paraId="6B35EBAD" w14:textId="77777777" w:rsidTr="001B6D24">
        <w:tc>
          <w:tcPr>
            <w:tcW w:w="1188" w:type="dxa"/>
          </w:tcPr>
          <w:p w14:paraId="03C78B0D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Reading</w:t>
            </w:r>
          </w:p>
        </w:tc>
        <w:tc>
          <w:tcPr>
            <w:tcW w:w="8388" w:type="dxa"/>
          </w:tcPr>
          <w:p w14:paraId="34D74308" w14:textId="58E0A448" w:rsidR="00BB7369" w:rsidRPr="00E5677B" w:rsidRDefault="00B16DA0" w:rsidP="00B16DA0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Paraphrasing (Brain Pop)</w:t>
            </w:r>
          </w:p>
          <w:p w14:paraId="3D0B4DBA" w14:textId="068462E6" w:rsidR="00B16DA0" w:rsidRDefault="00906652" w:rsidP="001B6D24">
            <w:hyperlink r:id="rId8" w:history="1">
              <w:r w:rsidR="00B16DA0">
                <w:rPr>
                  <w:rStyle w:val="Hyperlink"/>
                </w:rPr>
                <w:t>https://www.brainpop.com/english/studyandreadingskills/paraphrasing/</w:t>
              </w:r>
            </w:hyperlink>
          </w:p>
          <w:p w14:paraId="413361A6" w14:textId="77777777" w:rsidR="00BB7369" w:rsidRDefault="00BB7369" w:rsidP="001B6D24"/>
        </w:tc>
      </w:tr>
      <w:tr w:rsidR="00BB7369" w14:paraId="35EED3C8" w14:textId="77777777" w:rsidTr="001B6D24">
        <w:tc>
          <w:tcPr>
            <w:tcW w:w="1188" w:type="dxa"/>
          </w:tcPr>
          <w:p w14:paraId="0E9F4BE7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Spelling</w:t>
            </w:r>
          </w:p>
        </w:tc>
        <w:tc>
          <w:tcPr>
            <w:tcW w:w="8388" w:type="dxa"/>
          </w:tcPr>
          <w:p w14:paraId="56593A98" w14:textId="292047F6" w:rsidR="00BB7369" w:rsidRPr="00E5677B" w:rsidRDefault="00451D81" w:rsidP="00451D81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Spelling Test for 5</w:t>
            </w:r>
            <w:r w:rsidRPr="00E5677B">
              <w:rPr>
                <w:sz w:val="28"/>
                <w:szCs w:val="28"/>
                <w:vertAlign w:val="superscript"/>
              </w:rPr>
              <w:t>th</w:t>
            </w:r>
            <w:r w:rsidRPr="00E5677B">
              <w:rPr>
                <w:sz w:val="28"/>
                <w:szCs w:val="28"/>
              </w:rPr>
              <w:t xml:space="preserve"> Grade</w:t>
            </w:r>
          </w:p>
          <w:p w14:paraId="5675794A" w14:textId="0CB65D23" w:rsidR="00451D81" w:rsidRDefault="00906652" w:rsidP="001B6D24">
            <w:hyperlink r:id="rId9" w:history="1">
              <w:r w:rsidR="00451D81">
                <w:rPr>
                  <w:rStyle w:val="Hyperlink"/>
                </w:rPr>
                <w:t>https://www.youtube.com/watch?v=M5ICL3LBsPA</w:t>
              </w:r>
            </w:hyperlink>
          </w:p>
          <w:p w14:paraId="3829C81D" w14:textId="77777777" w:rsidR="00BB7369" w:rsidRDefault="00BB7369" w:rsidP="001B6D24"/>
        </w:tc>
      </w:tr>
      <w:tr w:rsidR="00BB7369" w14:paraId="6980F05F" w14:textId="77777777" w:rsidTr="001B6D24">
        <w:tc>
          <w:tcPr>
            <w:tcW w:w="1188" w:type="dxa"/>
          </w:tcPr>
          <w:p w14:paraId="263F71EE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ELA</w:t>
            </w:r>
          </w:p>
        </w:tc>
        <w:tc>
          <w:tcPr>
            <w:tcW w:w="8388" w:type="dxa"/>
          </w:tcPr>
          <w:p w14:paraId="3E8E05CA" w14:textId="0280D2E5" w:rsidR="00BB7369" w:rsidRDefault="00C70BA9" w:rsidP="001B6D24">
            <w:pPr>
              <w:pStyle w:val="ListParagraph"/>
              <w:numPr>
                <w:ilvl w:val="0"/>
                <w:numId w:val="10"/>
              </w:numPr>
            </w:pPr>
            <w:r w:rsidRPr="00983824">
              <w:rPr>
                <w:sz w:val="32"/>
                <w:szCs w:val="32"/>
              </w:rPr>
              <w:t>Proverbs and Adages Worksheet</w:t>
            </w:r>
          </w:p>
        </w:tc>
      </w:tr>
      <w:tr w:rsidR="00BB7369" w14:paraId="2E5CBC05" w14:textId="77777777" w:rsidTr="001B6D24">
        <w:tc>
          <w:tcPr>
            <w:tcW w:w="1188" w:type="dxa"/>
          </w:tcPr>
          <w:p w14:paraId="12924C20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History</w:t>
            </w:r>
          </w:p>
        </w:tc>
        <w:tc>
          <w:tcPr>
            <w:tcW w:w="8388" w:type="dxa"/>
          </w:tcPr>
          <w:p w14:paraId="117F126A" w14:textId="77777777" w:rsidR="00BB7369" w:rsidRDefault="00BB7369" w:rsidP="001B6D24"/>
          <w:p w14:paraId="1122BADB" w14:textId="185BF7EC" w:rsidR="00C70BA9" w:rsidRPr="00C70BA9" w:rsidRDefault="00C70BA9" w:rsidP="00C70BA9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tch the Reconstruction clip on Brainpop</w:t>
            </w:r>
          </w:p>
          <w:p w14:paraId="52F2151E" w14:textId="03E8B2DF" w:rsidR="00BB7369" w:rsidRPr="00C70BA9" w:rsidRDefault="00906652" w:rsidP="00C70BA9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hyperlink r:id="rId10" w:history="1">
              <w:r w:rsidR="00C70BA9" w:rsidRPr="00C70BA9">
                <w:rPr>
                  <w:color w:val="0000FF"/>
                  <w:u w:val="single"/>
                </w:rPr>
                <w:t>https://www.brainpop.com/socialstudies/ushistory/reconstruction/</w:t>
              </w:r>
            </w:hyperlink>
          </w:p>
          <w:p w14:paraId="1B42C937" w14:textId="77777777" w:rsidR="00C70BA9" w:rsidRDefault="00C70BA9" w:rsidP="00C70BA9">
            <w:pPr>
              <w:pStyle w:val="ListParagraph"/>
            </w:pPr>
          </w:p>
          <w:p w14:paraId="2C210AF9" w14:textId="7C8AE82D" w:rsidR="00BB7369" w:rsidRPr="00C70BA9" w:rsidRDefault="00C70BA9" w:rsidP="001B6D2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name: nmcs        password: brainpop1</w:t>
            </w:r>
          </w:p>
          <w:p w14:paraId="1F44D2EE" w14:textId="77777777" w:rsidR="00BB7369" w:rsidRDefault="00BB7369" w:rsidP="001B6D24"/>
        </w:tc>
      </w:tr>
      <w:tr w:rsidR="00BB7369" w14:paraId="7A7CE445" w14:textId="77777777" w:rsidTr="001B6D24">
        <w:tc>
          <w:tcPr>
            <w:tcW w:w="1188" w:type="dxa"/>
          </w:tcPr>
          <w:p w14:paraId="36A5D133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Math</w:t>
            </w:r>
          </w:p>
        </w:tc>
        <w:tc>
          <w:tcPr>
            <w:tcW w:w="8388" w:type="dxa"/>
          </w:tcPr>
          <w:p w14:paraId="3BC60B7C" w14:textId="47E2E70B" w:rsidR="00BB7369" w:rsidRPr="00E5677B" w:rsidRDefault="00082C78" w:rsidP="00082C78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Review and Test pg. 339 #1-22 all</w:t>
            </w:r>
            <w:r w:rsidR="00E5677B">
              <w:rPr>
                <w:sz w:val="28"/>
                <w:szCs w:val="28"/>
              </w:rPr>
              <w:t xml:space="preserve"> (Instructional video)</w:t>
            </w:r>
          </w:p>
          <w:p w14:paraId="37B3742E" w14:textId="77777777" w:rsidR="00BB7369" w:rsidRDefault="00BB7369" w:rsidP="001B6D24"/>
        </w:tc>
      </w:tr>
      <w:tr w:rsidR="00BB7369" w14:paraId="5A7AECCE" w14:textId="77777777" w:rsidTr="001B6D24">
        <w:tc>
          <w:tcPr>
            <w:tcW w:w="1188" w:type="dxa"/>
          </w:tcPr>
          <w:p w14:paraId="244E29EC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Science</w:t>
            </w:r>
          </w:p>
        </w:tc>
        <w:tc>
          <w:tcPr>
            <w:tcW w:w="8388" w:type="dxa"/>
          </w:tcPr>
          <w:p w14:paraId="3ED9B2CF" w14:textId="14AC4AD1" w:rsidR="00BB7369" w:rsidRPr="00E5677B" w:rsidRDefault="00B72ADE" w:rsidP="00844767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1</w:t>
            </w:r>
            <w:r w:rsidR="00844767" w:rsidRPr="00E5677B">
              <w:rPr>
                <w:sz w:val="28"/>
                <w:szCs w:val="28"/>
                <w:vertAlign w:val="superscript"/>
              </w:rPr>
              <w:t>st</w:t>
            </w:r>
            <w:r w:rsidR="00844767" w:rsidRPr="00E5677B">
              <w:rPr>
                <w:sz w:val="28"/>
                <w:szCs w:val="28"/>
              </w:rPr>
              <w:t xml:space="preserve"> Place Science Fair Ideas</w:t>
            </w:r>
          </w:p>
          <w:p w14:paraId="30BEF9D6" w14:textId="16921CF1" w:rsidR="00844767" w:rsidRDefault="00906652" w:rsidP="001B6D24">
            <w:hyperlink r:id="rId11" w:history="1">
              <w:r w:rsidR="00844767" w:rsidRPr="00844767">
                <w:rPr>
                  <w:color w:val="0000FF"/>
                  <w:u w:val="single"/>
                </w:rPr>
                <w:t>https://www.youtube.com/watch?v=UBuH1b0Dqm0</w:t>
              </w:r>
            </w:hyperlink>
          </w:p>
          <w:p w14:paraId="40AD7C00" w14:textId="77777777" w:rsidR="00BB7369" w:rsidRDefault="00BB7369" w:rsidP="001B6D24"/>
        </w:tc>
      </w:tr>
    </w:tbl>
    <w:p w14:paraId="38DB8EC0" w14:textId="77777777" w:rsidR="00BB7369" w:rsidRPr="008D1A3E" w:rsidRDefault="00BB7369" w:rsidP="00BB7369"/>
    <w:p w14:paraId="2A6E8F41" w14:textId="77777777" w:rsidR="00BB7369" w:rsidRDefault="00BB7369" w:rsidP="00BB7369">
      <w:pPr>
        <w:rPr>
          <w:sz w:val="36"/>
          <w:szCs w:val="36"/>
          <w:u w:val="single"/>
        </w:rPr>
      </w:pPr>
    </w:p>
    <w:p w14:paraId="6A304313" w14:textId="77777777" w:rsidR="00BB7369" w:rsidRDefault="00BB7369" w:rsidP="00BB7369">
      <w:pPr>
        <w:rPr>
          <w:sz w:val="36"/>
          <w:szCs w:val="36"/>
          <w:u w:val="single"/>
        </w:rPr>
      </w:pPr>
    </w:p>
    <w:p w14:paraId="69DF06A3" w14:textId="77777777" w:rsidR="00060A85" w:rsidRDefault="00060A85" w:rsidP="00BB7369">
      <w:pPr>
        <w:rPr>
          <w:sz w:val="36"/>
          <w:szCs w:val="36"/>
          <w:u w:val="single"/>
        </w:rPr>
      </w:pPr>
    </w:p>
    <w:p w14:paraId="453CA2C3" w14:textId="77777777" w:rsidR="00060A85" w:rsidRDefault="00060A85" w:rsidP="00BB7369">
      <w:pPr>
        <w:rPr>
          <w:sz w:val="36"/>
          <w:szCs w:val="36"/>
          <w:u w:val="single"/>
        </w:rPr>
      </w:pPr>
    </w:p>
    <w:p w14:paraId="35F1C527" w14:textId="77777777" w:rsidR="00060A85" w:rsidRDefault="00060A85" w:rsidP="00BB7369">
      <w:pPr>
        <w:rPr>
          <w:sz w:val="36"/>
          <w:szCs w:val="36"/>
          <w:u w:val="single"/>
        </w:rPr>
      </w:pPr>
    </w:p>
    <w:p w14:paraId="08D97450" w14:textId="77777777" w:rsidR="00060A85" w:rsidRDefault="00060A85" w:rsidP="00BB7369">
      <w:pPr>
        <w:rPr>
          <w:sz w:val="36"/>
          <w:szCs w:val="36"/>
          <w:u w:val="single"/>
        </w:rPr>
      </w:pPr>
    </w:p>
    <w:p w14:paraId="24A83A2E" w14:textId="77777777" w:rsidR="00060A85" w:rsidRDefault="00060A85" w:rsidP="00BB7369">
      <w:pPr>
        <w:rPr>
          <w:sz w:val="36"/>
          <w:szCs w:val="36"/>
          <w:u w:val="single"/>
        </w:rPr>
      </w:pPr>
    </w:p>
    <w:p w14:paraId="1DF3FF38" w14:textId="77777777" w:rsidR="00060A85" w:rsidRDefault="00060A85" w:rsidP="00BB7369">
      <w:pPr>
        <w:rPr>
          <w:sz w:val="36"/>
          <w:szCs w:val="36"/>
          <w:u w:val="single"/>
        </w:rPr>
      </w:pPr>
    </w:p>
    <w:p w14:paraId="7F09D9F2" w14:textId="77777777" w:rsidR="00060A85" w:rsidRDefault="00060A85" w:rsidP="00BB7369">
      <w:pPr>
        <w:rPr>
          <w:sz w:val="36"/>
          <w:szCs w:val="36"/>
          <w:u w:val="single"/>
        </w:rPr>
      </w:pPr>
    </w:p>
    <w:p w14:paraId="5A003583" w14:textId="3492CE87" w:rsidR="00BB7369" w:rsidRPr="008D1A3E" w:rsidRDefault="00BB7369" w:rsidP="00BB7369">
      <w:pPr>
        <w:rPr>
          <w:sz w:val="36"/>
          <w:szCs w:val="36"/>
          <w:u w:val="single"/>
        </w:rPr>
      </w:pPr>
      <w:r>
        <w:rPr>
          <w:sz w:val="36"/>
          <w:szCs w:val="36"/>
          <w:u w:val="single"/>
        </w:rPr>
        <w:lastRenderedPageBreak/>
        <w:t>Wednesday Assignments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  <w:u w:val="single"/>
        </w:rPr>
        <w:t xml:space="preserve">Date: </w:t>
      </w:r>
      <w:r w:rsidR="00BA58F6">
        <w:rPr>
          <w:sz w:val="36"/>
          <w:szCs w:val="36"/>
          <w:u w:val="single"/>
        </w:rPr>
        <w:t>5/13/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0"/>
        <w:gridCol w:w="8388"/>
      </w:tblGrid>
      <w:tr w:rsidR="00BB7369" w14:paraId="0E1E9B00" w14:textId="77777777" w:rsidTr="001B6D24">
        <w:tc>
          <w:tcPr>
            <w:tcW w:w="1188" w:type="dxa"/>
          </w:tcPr>
          <w:p w14:paraId="5511D3A8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Bible</w:t>
            </w:r>
          </w:p>
        </w:tc>
        <w:tc>
          <w:tcPr>
            <w:tcW w:w="8388" w:type="dxa"/>
          </w:tcPr>
          <w:p w14:paraId="51C6F394" w14:textId="7F461852" w:rsidR="00BB7369" w:rsidRPr="00E5677B" w:rsidRDefault="001148D8" w:rsidP="001148D8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>
              <w:t>“</w:t>
            </w:r>
            <w:r w:rsidRPr="00E5677B">
              <w:rPr>
                <w:sz w:val="28"/>
                <w:szCs w:val="28"/>
              </w:rPr>
              <w:t>Conflict #3- The King’s Image” pg. 153</w:t>
            </w:r>
          </w:p>
          <w:p w14:paraId="3F1FEBD0" w14:textId="609966F1" w:rsidR="001148D8" w:rsidRPr="00E5677B" w:rsidRDefault="001148D8" w:rsidP="001148D8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No Bible Verse Test this week</w:t>
            </w:r>
          </w:p>
          <w:p w14:paraId="587B52A6" w14:textId="77777777" w:rsidR="00BB7369" w:rsidRDefault="00BB7369" w:rsidP="001B6D24"/>
        </w:tc>
      </w:tr>
      <w:tr w:rsidR="00BB7369" w14:paraId="0145E009" w14:textId="77777777" w:rsidTr="001B6D24">
        <w:tc>
          <w:tcPr>
            <w:tcW w:w="1188" w:type="dxa"/>
          </w:tcPr>
          <w:p w14:paraId="472D09AB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Reading</w:t>
            </w:r>
          </w:p>
        </w:tc>
        <w:tc>
          <w:tcPr>
            <w:tcW w:w="8388" w:type="dxa"/>
          </w:tcPr>
          <w:p w14:paraId="1F1DEEF8" w14:textId="6800D1F5" w:rsidR="00BB7369" w:rsidRPr="00E5677B" w:rsidRDefault="00B16DA0" w:rsidP="00B16DA0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Critical Reasoning (Brain pop)</w:t>
            </w:r>
          </w:p>
          <w:p w14:paraId="02839719" w14:textId="21864BA7" w:rsidR="00B16DA0" w:rsidRDefault="00906652" w:rsidP="001B6D24">
            <w:hyperlink r:id="rId12" w:history="1">
              <w:r w:rsidR="00B16DA0">
                <w:rPr>
                  <w:rStyle w:val="Hyperlink"/>
                </w:rPr>
                <w:t>https://www.brainpop.com/english/studyandreadingskills/criticalreasoning/</w:t>
              </w:r>
            </w:hyperlink>
          </w:p>
          <w:p w14:paraId="5A6574FC" w14:textId="77777777" w:rsidR="00BB7369" w:rsidRDefault="00BB7369" w:rsidP="001B6D24"/>
        </w:tc>
      </w:tr>
      <w:tr w:rsidR="00BB7369" w14:paraId="36B5B87B" w14:textId="77777777" w:rsidTr="001B6D24">
        <w:tc>
          <w:tcPr>
            <w:tcW w:w="1188" w:type="dxa"/>
          </w:tcPr>
          <w:p w14:paraId="70B06FBD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Spelling</w:t>
            </w:r>
          </w:p>
        </w:tc>
        <w:tc>
          <w:tcPr>
            <w:tcW w:w="8388" w:type="dxa"/>
          </w:tcPr>
          <w:p w14:paraId="75419962" w14:textId="02F601EF" w:rsidR="00BB7369" w:rsidRPr="00E5677B" w:rsidRDefault="00066D3D" w:rsidP="00066D3D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A Cool Grammar Test 95% of People Fail</w:t>
            </w:r>
          </w:p>
          <w:p w14:paraId="32B4E127" w14:textId="7DE3083E" w:rsidR="00066D3D" w:rsidRDefault="00906652" w:rsidP="001B6D24">
            <w:hyperlink r:id="rId13" w:history="1">
              <w:r w:rsidR="00066D3D">
                <w:rPr>
                  <w:rStyle w:val="Hyperlink"/>
                </w:rPr>
                <w:t>https://www.youtube.com/watch?v=HNDCihroDf8</w:t>
              </w:r>
            </w:hyperlink>
          </w:p>
          <w:p w14:paraId="70A64BC5" w14:textId="77777777" w:rsidR="00BB7369" w:rsidRDefault="00BB7369" w:rsidP="001B6D24"/>
        </w:tc>
      </w:tr>
      <w:tr w:rsidR="00BB7369" w14:paraId="3ED88F95" w14:textId="77777777" w:rsidTr="001B6D24">
        <w:tc>
          <w:tcPr>
            <w:tcW w:w="1188" w:type="dxa"/>
          </w:tcPr>
          <w:p w14:paraId="74732085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ELA</w:t>
            </w:r>
          </w:p>
        </w:tc>
        <w:tc>
          <w:tcPr>
            <w:tcW w:w="8388" w:type="dxa"/>
          </w:tcPr>
          <w:p w14:paraId="7FB38659" w14:textId="77777777" w:rsidR="00BB7369" w:rsidRDefault="00BB7369" w:rsidP="001B6D24"/>
          <w:p w14:paraId="53DB1A19" w14:textId="78343B8D" w:rsidR="00C70BA9" w:rsidRPr="00983824" w:rsidRDefault="00983824" w:rsidP="00983824">
            <w:pPr>
              <w:pStyle w:val="ListParagraph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) Choose your favorite figure of speech</w:t>
            </w:r>
            <w:r w:rsidR="00C70BA9" w:rsidRPr="00983824">
              <w:rPr>
                <w:sz w:val="28"/>
                <w:szCs w:val="28"/>
              </w:rPr>
              <w:t xml:space="preserve"> from what we have learned in the past two weeks.</w:t>
            </w:r>
          </w:p>
          <w:p w14:paraId="1785236D" w14:textId="77777777" w:rsidR="00C70BA9" w:rsidRPr="00983824" w:rsidRDefault="00C70BA9" w:rsidP="00C70BA9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 w:rsidRPr="00983824">
              <w:rPr>
                <w:sz w:val="28"/>
                <w:szCs w:val="28"/>
              </w:rPr>
              <w:t xml:space="preserve">2) Draw a picture showing what the figure of speech sounds like if taken literally. </w:t>
            </w:r>
          </w:p>
          <w:p w14:paraId="06DD7C46" w14:textId="77777777" w:rsidR="00BB7369" w:rsidRPr="00983824" w:rsidRDefault="00C70BA9" w:rsidP="001B6D24">
            <w:pPr>
              <w:pStyle w:val="ListParagraph"/>
              <w:numPr>
                <w:ilvl w:val="0"/>
                <w:numId w:val="7"/>
              </w:numPr>
            </w:pPr>
            <w:r w:rsidRPr="00983824">
              <w:rPr>
                <w:sz w:val="28"/>
                <w:szCs w:val="28"/>
              </w:rPr>
              <w:t>3) Draw a picture of what it really means.</w:t>
            </w:r>
          </w:p>
          <w:p w14:paraId="53AA1445" w14:textId="79F53A34" w:rsidR="00983824" w:rsidRDefault="00983824" w:rsidP="001B6D24">
            <w:pPr>
              <w:pStyle w:val="ListParagraph"/>
              <w:numPr>
                <w:ilvl w:val="0"/>
                <w:numId w:val="7"/>
              </w:numPr>
            </w:pPr>
            <w:r>
              <w:rPr>
                <w:sz w:val="28"/>
                <w:szCs w:val="28"/>
              </w:rPr>
              <w:t>4) Write your name and label the type of figurative language</w:t>
            </w:r>
          </w:p>
        </w:tc>
      </w:tr>
      <w:tr w:rsidR="00BB7369" w14:paraId="37F3EAA3" w14:textId="77777777" w:rsidTr="001B6D24">
        <w:tc>
          <w:tcPr>
            <w:tcW w:w="1188" w:type="dxa"/>
          </w:tcPr>
          <w:p w14:paraId="15090BEB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History</w:t>
            </w:r>
          </w:p>
        </w:tc>
        <w:tc>
          <w:tcPr>
            <w:tcW w:w="8388" w:type="dxa"/>
          </w:tcPr>
          <w:p w14:paraId="735909C2" w14:textId="4E33404E" w:rsidR="00BB7369" w:rsidRDefault="00983824" w:rsidP="001B6D24">
            <w:pPr>
              <w:pStyle w:val="ListParagraph"/>
              <w:numPr>
                <w:ilvl w:val="0"/>
                <w:numId w:val="8"/>
              </w:numPr>
            </w:pPr>
            <w:r>
              <w:rPr>
                <w:sz w:val="28"/>
                <w:szCs w:val="28"/>
              </w:rPr>
              <w:t>Study your Study Guide</w:t>
            </w:r>
          </w:p>
          <w:p w14:paraId="39D83EF4" w14:textId="77777777" w:rsidR="00BB7369" w:rsidRDefault="00BB7369" w:rsidP="001B6D24"/>
        </w:tc>
      </w:tr>
      <w:tr w:rsidR="00BB7369" w14:paraId="05355306" w14:textId="77777777" w:rsidTr="001B6D24">
        <w:tc>
          <w:tcPr>
            <w:tcW w:w="1188" w:type="dxa"/>
          </w:tcPr>
          <w:p w14:paraId="237D3A72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Math</w:t>
            </w:r>
          </w:p>
        </w:tc>
        <w:tc>
          <w:tcPr>
            <w:tcW w:w="8388" w:type="dxa"/>
          </w:tcPr>
          <w:p w14:paraId="38289663" w14:textId="541ED382" w:rsidR="00BB7369" w:rsidRPr="00E5677B" w:rsidRDefault="00082C78" w:rsidP="00082C78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Chapter 14 Test</w:t>
            </w:r>
            <w:r w:rsidR="00E5677B" w:rsidRPr="00E5677B">
              <w:rPr>
                <w:sz w:val="28"/>
                <w:szCs w:val="28"/>
              </w:rPr>
              <w:t xml:space="preserve"> (Multiplying and Dividing Fractions)</w:t>
            </w:r>
          </w:p>
          <w:p w14:paraId="081E15C1" w14:textId="77777777" w:rsidR="00BB7369" w:rsidRDefault="00BB7369" w:rsidP="001B6D24"/>
        </w:tc>
      </w:tr>
      <w:tr w:rsidR="00BB7369" w14:paraId="49CB9DA8" w14:textId="77777777" w:rsidTr="001B6D24">
        <w:tc>
          <w:tcPr>
            <w:tcW w:w="1188" w:type="dxa"/>
          </w:tcPr>
          <w:p w14:paraId="69BED2B6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Science</w:t>
            </w:r>
          </w:p>
        </w:tc>
        <w:tc>
          <w:tcPr>
            <w:tcW w:w="8388" w:type="dxa"/>
          </w:tcPr>
          <w:p w14:paraId="1AE4ACFE" w14:textId="5D1407E2" w:rsidR="00BB7369" w:rsidRPr="00E5677B" w:rsidRDefault="00844767" w:rsidP="00844767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World’s Largest Lemon Battery</w:t>
            </w:r>
          </w:p>
          <w:p w14:paraId="41696668" w14:textId="587C6BE8" w:rsidR="00844767" w:rsidRDefault="00906652" w:rsidP="001B6D24">
            <w:hyperlink r:id="rId14" w:history="1">
              <w:r w:rsidR="00844767" w:rsidRPr="00844767">
                <w:rPr>
                  <w:color w:val="0000FF"/>
                  <w:u w:val="single"/>
                </w:rPr>
                <w:t>https://www.youtube.com/watch?v=a1D-fZP8qJk</w:t>
              </w:r>
            </w:hyperlink>
          </w:p>
          <w:p w14:paraId="51CD3DE0" w14:textId="77777777" w:rsidR="00BB7369" w:rsidRDefault="00BB7369" w:rsidP="001B6D24"/>
        </w:tc>
      </w:tr>
    </w:tbl>
    <w:p w14:paraId="236C035C" w14:textId="77777777" w:rsidR="00BB7369" w:rsidRPr="008D1A3E" w:rsidRDefault="00BB7369" w:rsidP="00BB7369"/>
    <w:p w14:paraId="1F66616F" w14:textId="77777777" w:rsidR="00BB7369" w:rsidRDefault="00BB7369" w:rsidP="00BB7369">
      <w:pPr>
        <w:rPr>
          <w:sz w:val="36"/>
          <w:szCs w:val="36"/>
          <w:u w:val="single"/>
        </w:rPr>
      </w:pPr>
    </w:p>
    <w:p w14:paraId="6CA1466F" w14:textId="77777777" w:rsidR="00BB7369" w:rsidRDefault="00BB7369" w:rsidP="00BB7369">
      <w:pPr>
        <w:rPr>
          <w:sz w:val="36"/>
          <w:szCs w:val="36"/>
          <w:u w:val="single"/>
        </w:rPr>
      </w:pPr>
    </w:p>
    <w:p w14:paraId="357B5708" w14:textId="77777777" w:rsidR="00060A85" w:rsidRDefault="00060A85" w:rsidP="00BB7369">
      <w:pPr>
        <w:rPr>
          <w:sz w:val="36"/>
          <w:szCs w:val="36"/>
          <w:u w:val="single"/>
        </w:rPr>
      </w:pPr>
    </w:p>
    <w:p w14:paraId="782FDDCF" w14:textId="77777777" w:rsidR="00060A85" w:rsidRDefault="00060A85" w:rsidP="00BB7369">
      <w:pPr>
        <w:rPr>
          <w:sz w:val="36"/>
          <w:szCs w:val="36"/>
          <w:u w:val="single"/>
        </w:rPr>
      </w:pPr>
    </w:p>
    <w:p w14:paraId="19BAF569" w14:textId="77777777" w:rsidR="00060A85" w:rsidRDefault="00060A85" w:rsidP="00BB7369">
      <w:pPr>
        <w:rPr>
          <w:sz w:val="36"/>
          <w:szCs w:val="36"/>
          <w:u w:val="single"/>
        </w:rPr>
      </w:pPr>
    </w:p>
    <w:p w14:paraId="36054E40" w14:textId="77777777" w:rsidR="00060A85" w:rsidRDefault="00060A85" w:rsidP="00BB7369">
      <w:pPr>
        <w:rPr>
          <w:sz w:val="36"/>
          <w:szCs w:val="36"/>
          <w:u w:val="single"/>
        </w:rPr>
      </w:pPr>
    </w:p>
    <w:p w14:paraId="4A849425" w14:textId="77777777" w:rsidR="00060A85" w:rsidRDefault="00060A85" w:rsidP="00BB7369">
      <w:pPr>
        <w:rPr>
          <w:sz w:val="36"/>
          <w:szCs w:val="36"/>
          <w:u w:val="single"/>
        </w:rPr>
      </w:pPr>
    </w:p>
    <w:p w14:paraId="7A152CDA" w14:textId="77777777" w:rsidR="00060A85" w:rsidRDefault="00060A85" w:rsidP="00BB7369">
      <w:pPr>
        <w:rPr>
          <w:sz w:val="36"/>
          <w:szCs w:val="36"/>
          <w:u w:val="single"/>
        </w:rPr>
      </w:pPr>
    </w:p>
    <w:p w14:paraId="55B47118" w14:textId="5B342250" w:rsidR="00BB7369" w:rsidRPr="008D1A3E" w:rsidRDefault="00BB7369" w:rsidP="00BB7369">
      <w:pPr>
        <w:rPr>
          <w:sz w:val="36"/>
          <w:szCs w:val="36"/>
          <w:u w:val="single"/>
        </w:rPr>
      </w:pPr>
      <w:r>
        <w:rPr>
          <w:sz w:val="36"/>
          <w:szCs w:val="36"/>
          <w:u w:val="single"/>
        </w:rPr>
        <w:lastRenderedPageBreak/>
        <w:t>Thursday Assignments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  <w:u w:val="single"/>
        </w:rPr>
        <w:t xml:space="preserve">Date: </w:t>
      </w:r>
      <w:r w:rsidR="00BA58F6">
        <w:rPr>
          <w:sz w:val="36"/>
          <w:szCs w:val="36"/>
          <w:u w:val="single"/>
        </w:rPr>
        <w:t>5/14/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0"/>
        <w:gridCol w:w="8388"/>
      </w:tblGrid>
      <w:tr w:rsidR="00BB7369" w14:paraId="349F0EBC" w14:textId="77777777" w:rsidTr="001B6D24">
        <w:tc>
          <w:tcPr>
            <w:tcW w:w="1188" w:type="dxa"/>
          </w:tcPr>
          <w:p w14:paraId="06639524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Bible</w:t>
            </w:r>
          </w:p>
        </w:tc>
        <w:tc>
          <w:tcPr>
            <w:tcW w:w="8388" w:type="dxa"/>
          </w:tcPr>
          <w:p w14:paraId="355D3D60" w14:textId="780F27A1" w:rsidR="00BB7369" w:rsidRPr="00E5677B" w:rsidRDefault="001148D8" w:rsidP="001148D8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“Conquering the Enemy” pg. 153-154</w:t>
            </w:r>
          </w:p>
          <w:p w14:paraId="4E635572" w14:textId="0D14B461" w:rsidR="00BB7369" w:rsidRPr="00E5677B" w:rsidRDefault="00AC4950" w:rsidP="001B6D24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No Bible Verse Test this week</w:t>
            </w:r>
          </w:p>
          <w:p w14:paraId="53D1D9D8" w14:textId="77777777" w:rsidR="00BB7369" w:rsidRDefault="00BB7369" w:rsidP="001B6D24"/>
        </w:tc>
      </w:tr>
      <w:tr w:rsidR="00BB7369" w14:paraId="39A8D944" w14:textId="77777777" w:rsidTr="001B6D24">
        <w:tc>
          <w:tcPr>
            <w:tcW w:w="1188" w:type="dxa"/>
          </w:tcPr>
          <w:p w14:paraId="5504FEEA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Reading</w:t>
            </w:r>
          </w:p>
        </w:tc>
        <w:tc>
          <w:tcPr>
            <w:tcW w:w="8388" w:type="dxa"/>
          </w:tcPr>
          <w:p w14:paraId="0AC0C7E6" w14:textId="78B8B3B8" w:rsidR="00BB7369" w:rsidRPr="00E5677B" w:rsidRDefault="00B16DA0" w:rsidP="00B16DA0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Context Clues (Brain pop)</w:t>
            </w:r>
          </w:p>
          <w:p w14:paraId="20C17B6D" w14:textId="718E2AD1" w:rsidR="00BB7369" w:rsidRDefault="00906652" w:rsidP="001B6D24">
            <w:hyperlink r:id="rId15" w:history="1">
              <w:r w:rsidR="00B16DA0" w:rsidRPr="001214D7">
                <w:rPr>
                  <w:rStyle w:val="Hyperlink"/>
                </w:rPr>
                <w:t>https://www.brainpop.com/english/studyandreadingskills/contextclues/</w:t>
              </w:r>
            </w:hyperlink>
          </w:p>
        </w:tc>
      </w:tr>
      <w:tr w:rsidR="00BB7369" w14:paraId="00D338D1" w14:textId="77777777" w:rsidTr="001B6D24">
        <w:tc>
          <w:tcPr>
            <w:tcW w:w="1188" w:type="dxa"/>
          </w:tcPr>
          <w:p w14:paraId="1DA3E949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Spelling</w:t>
            </w:r>
          </w:p>
        </w:tc>
        <w:tc>
          <w:tcPr>
            <w:tcW w:w="8388" w:type="dxa"/>
          </w:tcPr>
          <w:p w14:paraId="25A3F687" w14:textId="1545692F" w:rsidR="00BB7369" w:rsidRPr="00E5677B" w:rsidRDefault="00066D3D" w:rsidP="00066D3D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Roots, Prefixes, Suffixes (Brain Pop)</w:t>
            </w:r>
          </w:p>
          <w:p w14:paraId="4452A54F" w14:textId="77777777" w:rsidR="00BB7369" w:rsidRDefault="00906652" w:rsidP="001B6D24">
            <w:hyperlink r:id="rId16" w:history="1">
              <w:r w:rsidR="00066D3D">
                <w:rPr>
                  <w:rStyle w:val="Hyperlink"/>
                </w:rPr>
                <w:t>https://www.brainpop.com/english/grammar/rootsprefixesandsuffixes/</w:t>
              </w:r>
            </w:hyperlink>
          </w:p>
          <w:p w14:paraId="1E3560E7" w14:textId="52CAACC3" w:rsidR="00066D3D" w:rsidRDefault="00066D3D" w:rsidP="001B6D24"/>
        </w:tc>
      </w:tr>
      <w:tr w:rsidR="00BB7369" w14:paraId="3CB1E79D" w14:textId="77777777" w:rsidTr="001B6D24">
        <w:tc>
          <w:tcPr>
            <w:tcW w:w="1188" w:type="dxa"/>
          </w:tcPr>
          <w:p w14:paraId="4237548F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ELA</w:t>
            </w:r>
          </w:p>
        </w:tc>
        <w:tc>
          <w:tcPr>
            <w:tcW w:w="8388" w:type="dxa"/>
          </w:tcPr>
          <w:p w14:paraId="5FB3D95A" w14:textId="77777777" w:rsidR="00BB7369" w:rsidRDefault="00BB7369" w:rsidP="001B6D24"/>
          <w:p w14:paraId="0FB0296D" w14:textId="70C52C1F" w:rsidR="00BB7369" w:rsidRPr="00983824" w:rsidRDefault="00C70BA9" w:rsidP="001B6D24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983824">
              <w:rPr>
                <w:sz w:val="28"/>
                <w:szCs w:val="28"/>
              </w:rPr>
              <w:t>Write a silly short-story about your favorite animal using as many similes, metaphors, idioms, adages, and proverbs as you can. (1 paragraph at the least)</w:t>
            </w:r>
          </w:p>
          <w:p w14:paraId="7431FC88" w14:textId="77777777" w:rsidR="00BB7369" w:rsidRDefault="00BB7369" w:rsidP="001B6D24"/>
        </w:tc>
      </w:tr>
      <w:tr w:rsidR="00BB7369" w14:paraId="67B0B0A1" w14:textId="77777777" w:rsidTr="001B6D24">
        <w:tc>
          <w:tcPr>
            <w:tcW w:w="1188" w:type="dxa"/>
          </w:tcPr>
          <w:p w14:paraId="100F55C5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History</w:t>
            </w:r>
          </w:p>
        </w:tc>
        <w:tc>
          <w:tcPr>
            <w:tcW w:w="8388" w:type="dxa"/>
          </w:tcPr>
          <w:p w14:paraId="0D0A8583" w14:textId="689C3996" w:rsidR="00BB7369" w:rsidRDefault="00983824" w:rsidP="001B6D24">
            <w:pPr>
              <w:pStyle w:val="ListParagraph"/>
              <w:numPr>
                <w:ilvl w:val="0"/>
                <w:numId w:val="2"/>
              </w:numPr>
            </w:pPr>
            <w:r>
              <w:rPr>
                <w:sz w:val="28"/>
                <w:szCs w:val="28"/>
              </w:rPr>
              <w:t>Civil War and Reconstruction Test</w:t>
            </w:r>
          </w:p>
        </w:tc>
      </w:tr>
      <w:tr w:rsidR="00BB7369" w14:paraId="5084D48A" w14:textId="77777777" w:rsidTr="001B6D24">
        <w:tc>
          <w:tcPr>
            <w:tcW w:w="1188" w:type="dxa"/>
          </w:tcPr>
          <w:p w14:paraId="0074F99E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Math</w:t>
            </w:r>
          </w:p>
        </w:tc>
        <w:tc>
          <w:tcPr>
            <w:tcW w:w="8388" w:type="dxa"/>
          </w:tcPr>
          <w:p w14:paraId="7AEE2C22" w14:textId="6BB59CCD" w:rsidR="00BB7369" w:rsidRPr="00E5677B" w:rsidRDefault="00082C78" w:rsidP="00082C78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Metric System Conversion Song</w:t>
            </w:r>
          </w:p>
          <w:p w14:paraId="314D5A7C" w14:textId="201B8905" w:rsidR="00082C78" w:rsidRDefault="00906652" w:rsidP="001B6D24">
            <w:hyperlink r:id="rId17" w:history="1">
              <w:r w:rsidR="00082C78" w:rsidRPr="00082C78">
                <w:rPr>
                  <w:color w:val="0000FF"/>
                  <w:u w:val="single"/>
                </w:rPr>
                <w:t>https://www.youtube.com/watch?v=djTNUp4XIRo&amp;t=16s</w:t>
              </w:r>
            </w:hyperlink>
          </w:p>
          <w:p w14:paraId="1E2019A7" w14:textId="77777777" w:rsidR="00BB7369" w:rsidRDefault="00BB7369" w:rsidP="001B6D24"/>
        </w:tc>
      </w:tr>
      <w:tr w:rsidR="00BB7369" w14:paraId="7958C401" w14:textId="77777777" w:rsidTr="001B6D24">
        <w:tc>
          <w:tcPr>
            <w:tcW w:w="1188" w:type="dxa"/>
          </w:tcPr>
          <w:p w14:paraId="12DA86CE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Science</w:t>
            </w:r>
          </w:p>
        </w:tc>
        <w:tc>
          <w:tcPr>
            <w:tcW w:w="8388" w:type="dxa"/>
          </w:tcPr>
          <w:p w14:paraId="7D57B785" w14:textId="2CCAF670" w:rsidR="00BB7369" w:rsidRPr="00E5677B" w:rsidRDefault="00844767" w:rsidP="00844767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1</w:t>
            </w:r>
            <w:r w:rsidRPr="00E5677B">
              <w:rPr>
                <w:sz w:val="28"/>
                <w:szCs w:val="28"/>
                <w:vertAlign w:val="superscript"/>
              </w:rPr>
              <w:t>st</w:t>
            </w:r>
            <w:r w:rsidRPr="00E5677B">
              <w:rPr>
                <w:sz w:val="28"/>
                <w:szCs w:val="28"/>
              </w:rPr>
              <w:t xml:space="preserve"> Place Mouse Trap Car</w:t>
            </w:r>
          </w:p>
          <w:p w14:paraId="015CFB10" w14:textId="5C24DC41" w:rsidR="00844767" w:rsidRDefault="00906652" w:rsidP="001B6D24">
            <w:hyperlink r:id="rId18" w:history="1">
              <w:r w:rsidR="00844767" w:rsidRPr="00844767">
                <w:rPr>
                  <w:color w:val="0000FF"/>
                  <w:u w:val="single"/>
                </w:rPr>
                <w:t>https://www.youtube.com/watch?v=b7zWwo9dbiU</w:t>
              </w:r>
            </w:hyperlink>
          </w:p>
          <w:p w14:paraId="29285DFB" w14:textId="77777777" w:rsidR="00BB7369" w:rsidRDefault="00BB7369" w:rsidP="001B6D24"/>
          <w:p w14:paraId="0CAA38FC" w14:textId="77777777" w:rsidR="00BB7369" w:rsidRDefault="00BB7369" w:rsidP="001B6D24"/>
        </w:tc>
      </w:tr>
    </w:tbl>
    <w:p w14:paraId="5D645DDC" w14:textId="77777777" w:rsidR="00BB7369" w:rsidRPr="008D1A3E" w:rsidRDefault="00BB7369" w:rsidP="00BB7369"/>
    <w:p w14:paraId="2AF5F46E" w14:textId="77777777" w:rsidR="00BB7369" w:rsidRDefault="00BB7369" w:rsidP="00BB7369">
      <w:pPr>
        <w:rPr>
          <w:sz w:val="36"/>
          <w:szCs w:val="36"/>
          <w:u w:val="single"/>
        </w:rPr>
      </w:pPr>
    </w:p>
    <w:p w14:paraId="28FD3E50" w14:textId="77777777" w:rsidR="00BB7369" w:rsidRDefault="00BB7369" w:rsidP="00BB7369">
      <w:pPr>
        <w:rPr>
          <w:sz w:val="36"/>
          <w:szCs w:val="36"/>
          <w:u w:val="single"/>
        </w:rPr>
      </w:pPr>
    </w:p>
    <w:p w14:paraId="12112727" w14:textId="77777777" w:rsidR="00060A85" w:rsidRDefault="00060A85" w:rsidP="00BB7369">
      <w:pPr>
        <w:rPr>
          <w:sz w:val="36"/>
          <w:szCs w:val="36"/>
          <w:u w:val="single"/>
        </w:rPr>
      </w:pPr>
    </w:p>
    <w:p w14:paraId="24C0BE5D" w14:textId="77777777" w:rsidR="00060A85" w:rsidRDefault="00060A85" w:rsidP="00BB7369">
      <w:pPr>
        <w:rPr>
          <w:sz w:val="36"/>
          <w:szCs w:val="36"/>
          <w:u w:val="single"/>
        </w:rPr>
      </w:pPr>
    </w:p>
    <w:p w14:paraId="5542F676" w14:textId="77777777" w:rsidR="00060A85" w:rsidRDefault="00060A85" w:rsidP="00BB7369">
      <w:pPr>
        <w:rPr>
          <w:sz w:val="36"/>
          <w:szCs w:val="36"/>
          <w:u w:val="single"/>
        </w:rPr>
      </w:pPr>
    </w:p>
    <w:p w14:paraId="6C57F49E" w14:textId="77777777" w:rsidR="00060A85" w:rsidRDefault="00060A85" w:rsidP="00BB7369">
      <w:pPr>
        <w:rPr>
          <w:sz w:val="36"/>
          <w:szCs w:val="36"/>
          <w:u w:val="single"/>
        </w:rPr>
      </w:pPr>
    </w:p>
    <w:p w14:paraId="7212D840" w14:textId="77777777" w:rsidR="00060A85" w:rsidRDefault="00060A85" w:rsidP="00BB7369">
      <w:pPr>
        <w:rPr>
          <w:sz w:val="36"/>
          <w:szCs w:val="36"/>
          <w:u w:val="single"/>
        </w:rPr>
      </w:pPr>
    </w:p>
    <w:p w14:paraId="6AADF8C0" w14:textId="77777777" w:rsidR="00060A85" w:rsidRDefault="00060A85" w:rsidP="00BB7369">
      <w:pPr>
        <w:rPr>
          <w:sz w:val="36"/>
          <w:szCs w:val="36"/>
          <w:u w:val="single"/>
        </w:rPr>
      </w:pPr>
    </w:p>
    <w:p w14:paraId="659F5E94" w14:textId="77777777" w:rsidR="00060A85" w:rsidRDefault="00060A85" w:rsidP="00BB7369">
      <w:pPr>
        <w:rPr>
          <w:sz w:val="36"/>
          <w:szCs w:val="36"/>
          <w:u w:val="single"/>
        </w:rPr>
      </w:pPr>
    </w:p>
    <w:p w14:paraId="6E71B8BB" w14:textId="2F2CD2CA" w:rsidR="00BB7369" w:rsidRDefault="00BB7369" w:rsidP="00BB7369">
      <w:pPr>
        <w:rPr>
          <w:sz w:val="36"/>
          <w:szCs w:val="36"/>
          <w:u w:val="single"/>
        </w:rPr>
      </w:pPr>
      <w:r>
        <w:rPr>
          <w:sz w:val="36"/>
          <w:szCs w:val="36"/>
          <w:u w:val="single"/>
        </w:rPr>
        <w:lastRenderedPageBreak/>
        <w:t>Friday Assignments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  <w:u w:val="single"/>
        </w:rPr>
        <w:t xml:space="preserve">Date: </w:t>
      </w:r>
      <w:r w:rsidR="00BA58F6">
        <w:rPr>
          <w:sz w:val="36"/>
          <w:szCs w:val="36"/>
          <w:u w:val="single"/>
        </w:rPr>
        <w:t>5/15/20</w:t>
      </w:r>
    </w:p>
    <w:p w14:paraId="2ECC398C" w14:textId="493F7FF3" w:rsidR="00BA58F6" w:rsidRPr="00C25622" w:rsidRDefault="00BA58F6" w:rsidP="00BA58F6">
      <w:pPr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>*</w:t>
      </w:r>
      <w:r w:rsidRPr="00C25622">
        <w:rPr>
          <w:b/>
          <w:bCs/>
          <w:sz w:val="36"/>
          <w:szCs w:val="36"/>
          <w:u w:val="single"/>
        </w:rPr>
        <w:t>Please remember that all of Friday’s lesson plans are enrichment lessons; therefore, they are optional.</w:t>
      </w:r>
    </w:p>
    <w:p w14:paraId="256F74FB" w14:textId="77777777" w:rsidR="00BA58F6" w:rsidRPr="008D1A3E" w:rsidRDefault="00BA58F6" w:rsidP="00BB7369">
      <w:pPr>
        <w:rPr>
          <w:sz w:val="36"/>
          <w:szCs w:val="36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0"/>
        <w:gridCol w:w="8388"/>
      </w:tblGrid>
      <w:tr w:rsidR="00BB7369" w14:paraId="334C12C2" w14:textId="77777777" w:rsidTr="001B6D24">
        <w:tc>
          <w:tcPr>
            <w:tcW w:w="1188" w:type="dxa"/>
          </w:tcPr>
          <w:p w14:paraId="1BC8C8C9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Bible</w:t>
            </w:r>
          </w:p>
        </w:tc>
        <w:tc>
          <w:tcPr>
            <w:tcW w:w="8388" w:type="dxa"/>
          </w:tcPr>
          <w:p w14:paraId="6D5FBDEB" w14:textId="79F2EE9B" w:rsidR="00BB7369" w:rsidRPr="00E5677B" w:rsidRDefault="00AC4950" w:rsidP="00AC4950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Veggie Tales: Daniel and the Lion’s Den</w:t>
            </w:r>
          </w:p>
          <w:p w14:paraId="354B7E65" w14:textId="3C5CFA69" w:rsidR="00AC4950" w:rsidRDefault="00906652" w:rsidP="001B6D24">
            <w:hyperlink r:id="rId19" w:history="1">
              <w:r w:rsidR="00AC4950" w:rsidRPr="00AC4950">
                <w:rPr>
                  <w:color w:val="0000FF"/>
                  <w:u w:val="single"/>
                </w:rPr>
                <w:t>https://www.youtube.com/watch?v=LsqtKx2NRSw</w:t>
              </w:r>
            </w:hyperlink>
          </w:p>
          <w:p w14:paraId="0D05D1BE" w14:textId="77777777" w:rsidR="00BB7369" w:rsidRDefault="00BB7369" w:rsidP="001B6D24"/>
        </w:tc>
      </w:tr>
      <w:tr w:rsidR="00BB7369" w14:paraId="33420445" w14:textId="77777777" w:rsidTr="001B6D24">
        <w:tc>
          <w:tcPr>
            <w:tcW w:w="1188" w:type="dxa"/>
          </w:tcPr>
          <w:p w14:paraId="087860D1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Reading</w:t>
            </w:r>
          </w:p>
        </w:tc>
        <w:tc>
          <w:tcPr>
            <w:tcW w:w="8388" w:type="dxa"/>
          </w:tcPr>
          <w:p w14:paraId="303B9275" w14:textId="77777777" w:rsidR="00B16DA0" w:rsidRPr="00E5677B" w:rsidRDefault="00B16DA0" w:rsidP="00B16DA0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Read an A.R. book</w:t>
            </w:r>
          </w:p>
          <w:p w14:paraId="7D2DF7D7" w14:textId="77777777" w:rsidR="00BB7369" w:rsidRDefault="00BB7369" w:rsidP="001B6D24"/>
          <w:p w14:paraId="6789F9D3" w14:textId="77777777" w:rsidR="00BB7369" w:rsidRDefault="00BB7369" w:rsidP="001B6D24"/>
        </w:tc>
      </w:tr>
      <w:tr w:rsidR="00BB7369" w14:paraId="0C025336" w14:textId="77777777" w:rsidTr="001B6D24">
        <w:tc>
          <w:tcPr>
            <w:tcW w:w="1188" w:type="dxa"/>
          </w:tcPr>
          <w:p w14:paraId="06AAA522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Spelling</w:t>
            </w:r>
          </w:p>
        </w:tc>
        <w:tc>
          <w:tcPr>
            <w:tcW w:w="8388" w:type="dxa"/>
          </w:tcPr>
          <w:p w14:paraId="3153C882" w14:textId="1EB1E4B5" w:rsidR="00BB7369" w:rsidRPr="00E5677B" w:rsidRDefault="00451D81" w:rsidP="00066D3D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How Good Are Your Eyes?</w:t>
            </w:r>
          </w:p>
          <w:p w14:paraId="299FB8B1" w14:textId="6234E202" w:rsidR="00451D81" w:rsidRDefault="00906652" w:rsidP="001B6D24">
            <w:hyperlink r:id="rId20" w:history="1">
              <w:r w:rsidR="00066D3D">
                <w:rPr>
                  <w:rStyle w:val="Hyperlink"/>
                </w:rPr>
                <w:t>https://www.youtube.com/watch?v=YAxLueEKqmU</w:t>
              </w:r>
            </w:hyperlink>
          </w:p>
          <w:p w14:paraId="763FE35D" w14:textId="77777777" w:rsidR="00BB7369" w:rsidRDefault="00BB7369" w:rsidP="001B6D24"/>
        </w:tc>
      </w:tr>
      <w:tr w:rsidR="00BB7369" w14:paraId="1EAAB3D6" w14:textId="77777777" w:rsidTr="001B6D24">
        <w:tc>
          <w:tcPr>
            <w:tcW w:w="1188" w:type="dxa"/>
          </w:tcPr>
          <w:p w14:paraId="503EEBCC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ELA</w:t>
            </w:r>
          </w:p>
        </w:tc>
        <w:tc>
          <w:tcPr>
            <w:tcW w:w="8388" w:type="dxa"/>
          </w:tcPr>
          <w:p w14:paraId="18E8DF42" w14:textId="77777777" w:rsidR="00BB7369" w:rsidRDefault="00BB7369" w:rsidP="001B6D24"/>
          <w:p w14:paraId="2A551F9E" w14:textId="6B0C6A92" w:rsidR="00BB7369" w:rsidRDefault="00C70BA9" w:rsidP="001B6D24">
            <w:pPr>
              <w:pStyle w:val="ListParagraph"/>
              <w:numPr>
                <w:ilvl w:val="0"/>
                <w:numId w:val="2"/>
              </w:numPr>
            </w:pPr>
            <w:r>
              <w:rPr>
                <w:sz w:val="28"/>
                <w:szCs w:val="28"/>
              </w:rPr>
              <w:t>Turn in your packet, ELA textbook, and journal and have a wonderful, safe, and healthy summer!</w:t>
            </w:r>
          </w:p>
        </w:tc>
      </w:tr>
      <w:tr w:rsidR="00BB7369" w14:paraId="0FCC073D" w14:textId="77777777" w:rsidTr="001B6D24">
        <w:tc>
          <w:tcPr>
            <w:tcW w:w="1188" w:type="dxa"/>
          </w:tcPr>
          <w:p w14:paraId="15C1DE81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History</w:t>
            </w:r>
          </w:p>
        </w:tc>
        <w:tc>
          <w:tcPr>
            <w:tcW w:w="8388" w:type="dxa"/>
          </w:tcPr>
          <w:p w14:paraId="4981B276" w14:textId="77777777" w:rsidR="00BB7369" w:rsidRDefault="00BB7369" w:rsidP="001B6D24"/>
          <w:p w14:paraId="5B46EA05" w14:textId="00F4E637" w:rsidR="00BB7369" w:rsidRDefault="00C70BA9" w:rsidP="001B6D24">
            <w:pPr>
              <w:pStyle w:val="ListParagraph"/>
              <w:numPr>
                <w:ilvl w:val="0"/>
                <w:numId w:val="2"/>
              </w:numPr>
            </w:pPr>
            <w:r>
              <w:rPr>
                <w:sz w:val="28"/>
                <w:szCs w:val="28"/>
              </w:rPr>
              <w:t xml:space="preserve">Turn in your packet and History textbook and have a wonderful, safe, and healthy summer! </w:t>
            </w:r>
          </w:p>
          <w:p w14:paraId="4A8C9F67" w14:textId="77777777" w:rsidR="00BB7369" w:rsidRDefault="00BB7369" w:rsidP="001B6D24"/>
        </w:tc>
      </w:tr>
      <w:tr w:rsidR="00BB7369" w14:paraId="4A83A9D9" w14:textId="77777777" w:rsidTr="001B6D24">
        <w:tc>
          <w:tcPr>
            <w:tcW w:w="1188" w:type="dxa"/>
          </w:tcPr>
          <w:p w14:paraId="213E7A51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Math</w:t>
            </w:r>
          </w:p>
        </w:tc>
        <w:tc>
          <w:tcPr>
            <w:tcW w:w="8388" w:type="dxa"/>
          </w:tcPr>
          <w:p w14:paraId="2EA79B40" w14:textId="32DE384B" w:rsidR="00BB7369" w:rsidRPr="00E5677B" w:rsidRDefault="00082C78" w:rsidP="00082C78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Metric vs. Customary</w:t>
            </w:r>
          </w:p>
          <w:p w14:paraId="12225BD5" w14:textId="70C92BA3" w:rsidR="00082C78" w:rsidRDefault="00906652" w:rsidP="001B6D24">
            <w:hyperlink r:id="rId21" w:history="1">
              <w:r w:rsidR="00082C78" w:rsidRPr="00082C78">
                <w:rPr>
                  <w:color w:val="0000FF"/>
                  <w:u w:val="single"/>
                </w:rPr>
                <w:t>https://www.brainpop.com/math/numbersandoperations/metricvscustomary/</w:t>
              </w:r>
            </w:hyperlink>
          </w:p>
          <w:p w14:paraId="6EFBBCB7" w14:textId="77777777" w:rsidR="00BB7369" w:rsidRDefault="00BB7369" w:rsidP="001B6D24"/>
        </w:tc>
      </w:tr>
      <w:tr w:rsidR="00BB7369" w14:paraId="202C3AB7" w14:textId="77777777" w:rsidTr="001B6D24">
        <w:tc>
          <w:tcPr>
            <w:tcW w:w="1188" w:type="dxa"/>
          </w:tcPr>
          <w:p w14:paraId="3817BCEE" w14:textId="77777777" w:rsidR="00BB7369" w:rsidRPr="008D1A3E" w:rsidRDefault="00BB7369" w:rsidP="001B6D24">
            <w:pPr>
              <w:jc w:val="center"/>
              <w:rPr>
                <w:b/>
                <w:sz w:val="52"/>
                <w:szCs w:val="52"/>
                <w:u w:val="single"/>
              </w:rPr>
            </w:pPr>
            <w:r w:rsidRPr="008D1A3E">
              <w:rPr>
                <w:b/>
                <w:sz w:val="52"/>
                <w:szCs w:val="52"/>
                <w:u w:val="single"/>
              </w:rPr>
              <w:t>Science</w:t>
            </w:r>
          </w:p>
        </w:tc>
        <w:tc>
          <w:tcPr>
            <w:tcW w:w="8388" w:type="dxa"/>
          </w:tcPr>
          <w:p w14:paraId="79752472" w14:textId="53B9691A" w:rsidR="00BB7369" w:rsidRPr="00E5677B" w:rsidRDefault="00844767" w:rsidP="00844767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 w:rsidRPr="00E5677B">
              <w:rPr>
                <w:sz w:val="28"/>
                <w:szCs w:val="28"/>
              </w:rPr>
              <w:t>How Germs Spread</w:t>
            </w:r>
          </w:p>
          <w:p w14:paraId="0B01FCCA" w14:textId="105CA074" w:rsidR="00844767" w:rsidRDefault="00906652" w:rsidP="001B6D24">
            <w:hyperlink r:id="rId22" w:history="1">
              <w:r w:rsidR="00844767" w:rsidRPr="00844767">
                <w:rPr>
                  <w:color w:val="0000FF"/>
                  <w:u w:val="single"/>
                </w:rPr>
                <w:t>https://www.youtube.com/watch?v=I5-dI74zxPg</w:t>
              </w:r>
            </w:hyperlink>
          </w:p>
          <w:p w14:paraId="1E0425D6" w14:textId="77777777" w:rsidR="00BB7369" w:rsidRDefault="00BB7369" w:rsidP="001B6D24"/>
        </w:tc>
      </w:tr>
    </w:tbl>
    <w:p w14:paraId="53A9E242" w14:textId="77777777" w:rsidR="00060A85" w:rsidRDefault="00060A85" w:rsidP="00060A85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2937AED6" w14:textId="6A90E4E4" w:rsidR="00060A85" w:rsidRPr="00E707FE" w:rsidRDefault="00060A85" w:rsidP="00060A85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arents and S</w:t>
      </w:r>
      <w:r w:rsidRPr="00E707FE">
        <w:rPr>
          <w:rFonts w:ascii="Times New Roman" w:hAnsi="Times New Roman" w:cs="Times New Roman"/>
          <w:sz w:val="28"/>
          <w:szCs w:val="28"/>
        </w:rPr>
        <w:t xml:space="preserve">tudents, </w:t>
      </w:r>
    </w:p>
    <w:p w14:paraId="583B1E22" w14:textId="77777777" w:rsidR="00060A85" w:rsidRDefault="00060A85" w:rsidP="00060A85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E707FE">
        <w:rPr>
          <w:rFonts w:ascii="Times New Roman" w:hAnsi="Times New Roman" w:cs="Times New Roman"/>
          <w:sz w:val="28"/>
          <w:szCs w:val="28"/>
        </w:rPr>
        <w:t xml:space="preserve">     Friday, </w:t>
      </w:r>
      <w:r w:rsidRPr="00060A85">
        <w:rPr>
          <w:rFonts w:ascii="Times New Roman" w:hAnsi="Times New Roman" w:cs="Times New Roman"/>
          <w:i/>
          <w:iCs/>
          <w:sz w:val="28"/>
          <w:szCs w:val="28"/>
        </w:rPr>
        <w:t>May 15</w:t>
      </w:r>
      <w:r w:rsidRPr="00060A85">
        <w:rPr>
          <w:rFonts w:ascii="Times New Roman" w:hAnsi="Times New Roman" w:cs="Times New Roman"/>
          <w:i/>
          <w:iCs/>
          <w:sz w:val="28"/>
          <w:szCs w:val="28"/>
          <w:vertAlign w:val="superscript"/>
        </w:rPr>
        <w:t>th</w:t>
      </w:r>
      <w:r w:rsidRPr="00E707FE">
        <w:rPr>
          <w:rFonts w:ascii="Times New Roman" w:hAnsi="Times New Roman" w:cs="Times New Roman"/>
          <w:sz w:val="28"/>
          <w:szCs w:val="28"/>
        </w:rPr>
        <w:t xml:space="preserve"> and Monday, </w:t>
      </w:r>
      <w:r w:rsidRPr="00060A85">
        <w:rPr>
          <w:rFonts w:ascii="Times New Roman" w:hAnsi="Times New Roman" w:cs="Times New Roman"/>
          <w:i/>
          <w:iCs/>
          <w:sz w:val="28"/>
          <w:szCs w:val="28"/>
        </w:rPr>
        <w:t>May 18</w:t>
      </w:r>
      <w:r w:rsidRPr="00060A85">
        <w:rPr>
          <w:rFonts w:ascii="Times New Roman" w:hAnsi="Times New Roman" w:cs="Times New Roman"/>
          <w:i/>
          <w:iCs/>
          <w:sz w:val="28"/>
          <w:szCs w:val="28"/>
          <w:vertAlign w:val="superscript"/>
        </w:rPr>
        <w:t>th</w:t>
      </w:r>
      <w:r w:rsidRPr="00E707FE">
        <w:rPr>
          <w:rFonts w:ascii="Times New Roman" w:hAnsi="Times New Roman" w:cs="Times New Roman"/>
          <w:sz w:val="28"/>
          <w:szCs w:val="28"/>
        </w:rPr>
        <w:t xml:space="preserve"> are the last days for students to turn in their assignments</w:t>
      </w:r>
      <w:r>
        <w:rPr>
          <w:rFonts w:ascii="Times New Roman" w:hAnsi="Times New Roman" w:cs="Times New Roman"/>
          <w:sz w:val="28"/>
          <w:szCs w:val="28"/>
        </w:rPr>
        <w:t>, textbooks and collect any items they might</w:t>
      </w:r>
      <w:r w:rsidRPr="00E707FE">
        <w:rPr>
          <w:rFonts w:ascii="Times New Roman" w:hAnsi="Times New Roman" w:cs="Times New Roman"/>
          <w:sz w:val="28"/>
          <w:szCs w:val="28"/>
        </w:rPr>
        <w:t xml:space="preserve"> have left in the classroom. </w:t>
      </w:r>
      <w:r>
        <w:rPr>
          <w:rFonts w:ascii="Times New Roman" w:hAnsi="Times New Roman" w:cs="Times New Roman"/>
          <w:sz w:val="28"/>
          <w:szCs w:val="28"/>
        </w:rPr>
        <w:t xml:space="preserve"> I have a small gift for each student that I hope can be picked up when you stop by.  </w:t>
      </w:r>
    </w:p>
    <w:p w14:paraId="6EFFE8BF" w14:textId="77777777" w:rsidR="00060A85" w:rsidRDefault="00060A85" w:rsidP="00060A85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While this school year was challenging in its own way; I want each of you to know that I consider myself extremely blessed to have taught such a wonderful group of students. I pray that you have a terrific summer and that everyone stays healthy and happy. I hope to see all of you very soon!</w:t>
      </w:r>
    </w:p>
    <w:p w14:paraId="3E19AE6A" w14:textId="77777777" w:rsidR="008D1A3E" w:rsidRPr="008D1A3E" w:rsidRDefault="008D1A3E" w:rsidP="004F0CB2"/>
    <w:sectPr w:rsidR="008D1A3E" w:rsidRPr="008D1A3E" w:rsidSect="0002543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90E77"/>
    <w:multiLevelType w:val="hybridMultilevel"/>
    <w:tmpl w:val="88327462"/>
    <w:lvl w:ilvl="0" w:tplc="5990545C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65D98"/>
    <w:multiLevelType w:val="hybridMultilevel"/>
    <w:tmpl w:val="46324A0C"/>
    <w:lvl w:ilvl="0" w:tplc="0B5E78DA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2F160E12"/>
    <w:multiLevelType w:val="hybridMultilevel"/>
    <w:tmpl w:val="42F2CA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E639FD"/>
    <w:multiLevelType w:val="hybridMultilevel"/>
    <w:tmpl w:val="A706F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89046F"/>
    <w:multiLevelType w:val="hybridMultilevel"/>
    <w:tmpl w:val="AEC07AFE"/>
    <w:lvl w:ilvl="0" w:tplc="067C0BC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AA15A0"/>
    <w:multiLevelType w:val="hybridMultilevel"/>
    <w:tmpl w:val="BB927D90"/>
    <w:lvl w:ilvl="0" w:tplc="892C04F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CD340C"/>
    <w:multiLevelType w:val="hybridMultilevel"/>
    <w:tmpl w:val="F0B2A104"/>
    <w:lvl w:ilvl="0" w:tplc="F84AE85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4A09DC"/>
    <w:multiLevelType w:val="hybridMultilevel"/>
    <w:tmpl w:val="B3C8878E"/>
    <w:lvl w:ilvl="0" w:tplc="B290C11C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2176C2"/>
    <w:multiLevelType w:val="hybridMultilevel"/>
    <w:tmpl w:val="FFB2F7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C21A2A"/>
    <w:multiLevelType w:val="hybridMultilevel"/>
    <w:tmpl w:val="F3AE1F8E"/>
    <w:lvl w:ilvl="0" w:tplc="0EDE961C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7"/>
  </w:num>
  <w:num w:numId="7">
    <w:abstractNumId w:val="9"/>
  </w:num>
  <w:num w:numId="8">
    <w:abstractNumId w:val="1"/>
  </w:num>
  <w:num w:numId="9">
    <w:abstractNumId w:val="8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NDc3MjczMzc1tLBQ0lEKTi0uzszPAykwrQUAWwgyOywAAAA="/>
  </w:docVars>
  <w:rsids>
    <w:rsidRoot w:val="008D1A3E"/>
    <w:rsid w:val="0002543F"/>
    <w:rsid w:val="00060A85"/>
    <w:rsid w:val="00066D3D"/>
    <w:rsid w:val="00082C78"/>
    <w:rsid w:val="000E1BFA"/>
    <w:rsid w:val="001148D8"/>
    <w:rsid w:val="002A584D"/>
    <w:rsid w:val="0030277D"/>
    <w:rsid w:val="00451D81"/>
    <w:rsid w:val="0046061B"/>
    <w:rsid w:val="004F0CB2"/>
    <w:rsid w:val="00590433"/>
    <w:rsid w:val="006F6666"/>
    <w:rsid w:val="00837A98"/>
    <w:rsid w:val="00844767"/>
    <w:rsid w:val="008D1A3E"/>
    <w:rsid w:val="00906652"/>
    <w:rsid w:val="00983824"/>
    <w:rsid w:val="00AC4950"/>
    <w:rsid w:val="00B16DA0"/>
    <w:rsid w:val="00B72ADE"/>
    <w:rsid w:val="00B97609"/>
    <w:rsid w:val="00BA58F6"/>
    <w:rsid w:val="00BB7369"/>
    <w:rsid w:val="00C70BA9"/>
    <w:rsid w:val="00D27C3D"/>
    <w:rsid w:val="00E12EE6"/>
    <w:rsid w:val="00E56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8A525"/>
  <w15:docId w15:val="{6D8370EC-5FDA-4202-8918-2295A9210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2E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12EE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976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60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51D81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6D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rainpop.com/english/studyandreadingskills/paraphrasing/" TargetMode="External"/><Relationship Id="rId13" Type="http://schemas.openxmlformats.org/officeDocument/2006/relationships/hyperlink" Target="https://www.youtube.com/watch?v=HNDCihroDf8" TargetMode="External"/><Relationship Id="rId18" Type="http://schemas.openxmlformats.org/officeDocument/2006/relationships/hyperlink" Target="https://www.youtube.com/watch?v=b7zWwo9dbiU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brainpop.com/math/numbersandoperations/metricvscustomary/" TargetMode="External"/><Relationship Id="rId7" Type="http://schemas.openxmlformats.org/officeDocument/2006/relationships/hyperlink" Target="https://www.youtube.com/watch?v=VoLZXXQL-YY" TargetMode="External"/><Relationship Id="rId12" Type="http://schemas.openxmlformats.org/officeDocument/2006/relationships/hyperlink" Target="https://www.brainpop.com/english/studyandreadingskills/criticalreasoning/" TargetMode="External"/><Relationship Id="rId17" Type="http://schemas.openxmlformats.org/officeDocument/2006/relationships/hyperlink" Target="https://www.youtube.com/watch?v=djTNUp4XIRo&amp;t=16s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brainpop.com/english/grammar/rootsprefixesandsuffixes/" TargetMode="External"/><Relationship Id="rId20" Type="http://schemas.openxmlformats.org/officeDocument/2006/relationships/hyperlink" Target="https://www.youtube.com/watch?v=YAxLueEKqmU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Ls5Ew9PJcO8" TargetMode="External"/><Relationship Id="rId11" Type="http://schemas.openxmlformats.org/officeDocument/2006/relationships/hyperlink" Target="https://www.youtube.com/watch?v=UBuH1b0Dqm0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www.youtube.com/watch?v=onTHTUAiXEU" TargetMode="External"/><Relationship Id="rId15" Type="http://schemas.openxmlformats.org/officeDocument/2006/relationships/hyperlink" Target="https://www.brainpop.com/english/studyandreadingskills/contextclues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brainpop.com/socialstudies/ushistory/reconstruction/" TargetMode="External"/><Relationship Id="rId19" Type="http://schemas.openxmlformats.org/officeDocument/2006/relationships/hyperlink" Target="https://www.youtube.com/watch?v=LsqtKx2NRS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M5ICL3LBsPA" TargetMode="External"/><Relationship Id="rId14" Type="http://schemas.openxmlformats.org/officeDocument/2006/relationships/hyperlink" Target="https://www.youtube.com/watch?v=a1D-fZP8qJk" TargetMode="External"/><Relationship Id="rId22" Type="http://schemas.openxmlformats.org/officeDocument/2006/relationships/hyperlink" Target="https://www.youtube.com/watch?v=I5-dI74zx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13</Words>
  <Characters>463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lison Nelson</dc:creator>
  <cp:lastModifiedBy>Danielle Stacey</cp:lastModifiedBy>
  <cp:revision>3</cp:revision>
  <cp:lastPrinted>2020-03-17T15:57:00Z</cp:lastPrinted>
  <dcterms:created xsi:type="dcterms:W3CDTF">2020-05-05T22:00:00Z</dcterms:created>
  <dcterms:modified xsi:type="dcterms:W3CDTF">2020-05-06T23:52:00Z</dcterms:modified>
</cp:coreProperties>
</file>